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0084AD68" w:rsidR="004636E2" w:rsidRPr="00CE6C1E" w:rsidRDefault="004636E2">
      <w:pPr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 xml:space="preserve">Filename: </w:t>
      </w:r>
      <w:r w:rsidR="00553F19" w:rsidRPr="00CE6C1E">
        <w:rPr>
          <w:rFonts w:ascii="Times New Roman" w:hAnsi="Times New Roman" w:cs="Times New Roman"/>
          <w:sz w:val="24"/>
          <w:szCs w:val="24"/>
        </w:rPr>
        <w:t>helper</w:t>
      </w:r>
      <w:r w:rsidRPr="00CE6C1E">
        <w:rPr>
          <w:rFonts w:ascii="Times New Roman" w:hAnsi="Times New Roman" w:cs="Times New Roman"/>
          <w:sz w:val="24"/>
          <w:szCs w:val="24"/>
        </w:rPr>
        <w:t>.cpp</w:t>
      </w:r>
    </w:p>
    <w:p w14:paraId="26A8EC77" w14:textId="7654B8CD" w:rsidR="00BB441C" w:rsidRPr="00CE6C1E" w:rsidRDefault="00BB441C">
      <w:pPr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>Header:</w:t>
      </w:r>
    </w:p>
    <w:p w14:paraId="1559C3BE" w14:textId="77777777" w:rsidR="00553F19" w:rsidRPr="00553F19" w:rsidRDefault="00553F19" w:rsidP="00553F1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553F1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553F1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553F1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st</w:t>
      </w:r>
      <w:proofErr w:type="spellEnd"/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FB6FA82" w14:textId="77777777" w:rsidR="00553F19" w:rsidRPr="00553F19" w:rsidRDefault="00553F19" w:rsidP="00553F1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553F1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553F1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553F1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tring</w:t>
      </w:r>
      <w:proofErr w:type="spellEnd"/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9B526B2" w14:textId="77777777" w:rsidR="00553F19" w:rsidRPr="00553F19" w:rsidRDefault="00553F19" w:rsidP="00553F1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553F1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553F1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553F1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File</w:t>
      </w:r>
      <w:proofErr w:type="spellEnd"/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59A297E" w14:textId="77777777" w:rsidR="00553F19" w:rsidRPr="00553F19" w:rsidRDefault="00553F19" w:rsidP="00553F1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553F1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553F1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553F1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553F1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B229EBB" w14:textId="06783F2A" w:rsidR="00627B82" w:rsidRPr="00CE6C1E" w:rsidRDefault="00553F19" w:rsidP="00553F19">
      <w:pPr>
        <w:ind w:leftChars="100" w:left="21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CE6C1E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CE6C1E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CE6C1E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extStream</w:t>
      </w:r>
      <w:proofErr w:type="spellEnd"/>
      <w:r w:rsidRPr="00CE6C1E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E1BE435" w14:textId="77777777" w:rsidR="00553F19" w:rsidRPr="00CE6C1E" w:rsidRDefault="00553F19" w:rsidP="00553F19">
      <w:pPr>
        <w:rPr>
          <w:rFonts w:ascii="Times New Roman" w:hAnsi="Times New Roman" w:cs="Times New Roman"/>
          <w:sz w:val="24"/>
          <w:szCs w:val="24"/>
        </w:rPr>
      </w:pPr>
    </w:p>
    <w:p w14:paraId="054F2A66" w14:textId="0AA83AD9" w:rsidR="004636E2" w:rsidRPr="00CE6C1E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 xml:space="preserve">Class name: </w:t>
      </w:r>
      <w:r w:rsidR="00553F19" w:rsidRPr="00CE6C1E">
        <w:rPr>
          <w:rFonts w:ascii="Times New Roman" w:hAnsi="Times New Roman" w:cs="Times New Roman"/>
          <w:sz w:val="24"/>
          <w:szCs w:val="24"/>
        </w:rPr>
        <w:t>Helper</w:t>
      </w:r>
    </w:p>
    <w:p w14:paraId="6E94EE65" w14:textId="77777777" w:rsidR="00EC44C5" w:rsidRPr="00CE6C1E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7D2BCDEA" w:rsidR="00680151" w:rsidRPr="00CE6C1E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>Description:</w:t>
      </w:r>
      <w:r w:rsidR="00553F19" w:rsidRPr="00CE6C1E">
        <w:rPr>
          <w:rFonts w:ascii="Times New Roman" w:hAnsi="Times New Roman" w:cs="Times New Roman"/>
          <w:sz w:val="24"/>
          <w:szCs w:val="24"/>
        </w:rPr>
        <w:t xml:space="preserve"> The class containing some generic methods.</w:t>
      </w:r>
    </w:p>
    <w:p w14:paraId="64A02D4C" w14:textId="7B6A6730" w:rsidR="00680151" w:rsidRPr="00CE6C1E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CE6C1E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CE6C1E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3E6FC172" w:rsidR="0023755F" w:rsidRPr="00A966EC" w:rsidRDefault="00553F19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 w:rsidRPr="00A966EC">
        <w:rPr>
          <w:rFonts w:ascii="Times New Roman" w:hAnsi="Times New Roman" w:cs="Times New Roman"/>
          <w:b/>
          <w:bCs/>
          <w:color w:val="00677C"/>
          <w:sz w:val="24"/>
          <w:szCs w:val="24"/>
        </w:rPr>
        <w:t>Helper</w:t>
      </w:r>
      <w:r w:rsidRPr="00A966E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A966EC">
        <w:rPr>
          <w:rFonts w:ascii="Times New Roman" w:hAnsi="Times New Roman" w:cs="Times New Roman"/>
          <w:sz w:val="24"/>
          <w:szCs w:val="24"/>
        </w:rPr>
        <w:t>)</w:t>
      </w:r>
      <w:r w:rsidR="0023755F" w:rsidRPr="00A966EC">
        <w:rPr>
          <w:rFonts w:ascii="Times New Roman" w:hAnsi="Times New Roman" w:cs="Times New Roman"/>
          <w:sz w:val="24"/>
          <w:szCs w:val="24"/>
        </w:rPr>
        <w:t>:</w:t>
      </w:r>
    </w:p>
    <w:p w14:paraId="7105BCF2" w14:textId="654D73D2" w:rsidR="0023755F" w:rsidRPr="00A966EC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="00553F19" w:rsidRPr="00A966EC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</w:p>
    <w:p w14:paraId="042E73E0" w14:textId="77777777" w:rsidR="0023755F" w:rsidRPr="00A966EC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2299A541" w:rsidR="0023755F" w:rsidRPr="00A966EC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r w:rsidR="00553F19" w:rsidRPr="00A966EC">
        <w:rPr>
          <w:rFonts w:ascii="Times New Roman" w:eastAsia="宋体" w:hAnsi="Times New Roman" w:cs="Times New Roman"/>
          <w:kern w:val="0"/>
          <w:sz w:val="24"/>
          <w:szCs w:val="24"/>
        </w:rPr>
        <w:t>Helper</w:t>
      </w: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52B621DA" w14:textId="77777777" w:rsidR="00DC274A" w:rsidRPr="00A966EC" w:rsidRDefault="00DC274A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A966EC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A966EC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A966EC">
        <w:rPr>
          <w:rFonts w:ascii="Times New Roman" w:hAnsi="Times New Roman" w:cs="Times New Roman"/>
          <w:sz w:val="24"/>
          <w:szCs w:val="24"/>
        </w:rPr>
        <w:t>Methods</w:t>
      </w:r>
      <w:r w:rsidRPr="00A966EC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3D8A3D2A" w:rsidR="00040537" w:rsidRPr="00A966EC" w:rsidRDefault="00553F19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A966EC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A966EC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A966EC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A966EC">
        <w:rPr>
          <w:rFonts w:ascii="Times New Roman" w:hAnsi="Times New Roman" w:cs="Times New Roman"/>
          <w:sz w:val="24"/>
          <w:szCs w:val="24"/>
        </w:rPr>
        <w:t>&gt;</w:t>
      </w:r>
      <w:r w:rsidRPr="00A966E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A966EC">
        <w:rPr>
          <w:rFonts w:ascii="Times New Roman" w:hAnsi="Times New Roman" w:cs="Times New Roman"/>
          <w:b/>
          <w:bCs/>
          <w:color w:val="00677C"/>
          <w:sz w:val="24"/>
          <w:szCs w:val="24"/>
        </w:rPr>
        <w:t>GetStringData</w:t>
      </w:r>
      <w:proofErr w:type="spellEnd"/>
      <w:r w:rsidRPr="00A966E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966EC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A966E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A966EC">
        <w:rPr>
          <w:rFonts w:ascii="Times New Roman" w:hAnsi="Times New Roman" w:cs="Times New Roman"/>
          <w:color w:val="092E64"/>
          <w:sz w:val="24"/>
          <w:szCs w:val="24"/>
        </w:rPr>
        <w:t>path</w:t>
      </w:r>
      <w:r w:rsidRPr="00A966EC">
        <w:rPr>
          <w:rFonts w:ascii="Times New Roman" w:hAnsi="Times New Roman" w:cs="Times New Roman"/>
          <w:sz w:val="24"/>
          <w:szCs w:val="24"/>
        </w:rPr>
        <w:t>)</w:t>
      </w:r>
      <w:r w:rsidR="00040537" w:rsidRPr="00A966EC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60A9C7FA" w:rsidR="00040537" w:rsidRPr="00A966EC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</w:t>
      </w:r>
      <w:r w:rsidR="00553F19" w:rsidRPr="00A966EC">
        <w:rPr>
          <w:rFonts w:ascii="Times New Roman" w:eastAsia="宋体" w:hAnsi="Times New Roman" w:cs="Times New Roman"/>
          <w:kern w:val="0"/>
          <w:sz w:val="24"/>
          <w:szCs w:val="24"/>
        </w:rPr>
        <w:t xml:space="preserve"> Absolute path (including filename) of the </w:t>
      </w:r>
      <w:r w:rsidR="0004278F" w:rsidRPr="00A966EC">
        <w:rPr>
          <w:rFonts w:ascii="Times New Roman" w:eastAsia="宋体" w:hAnsi="Times New Roman" w:cs="Times New Roman"/>
          <w:kern w:val="0"/>
          <w:sz w:val="24"/>
          <w:szCs w:val="24"/>
        </w:rPr>
        <w:t xml:space="preserve">text </w:t>
      </w:r>
      <w:r w:rsidR="00553F19" w:rsidRPr="00A966EC">
        <w:rPr>
          <w:rFonts w:ascii="Times New Roman" w:eastAsia="宋体" w:hAnsi="Times New Roman" w:cs="Times New Roman"/>
          <w:kern w:val="0"/>
          <w:sz w:val="24"/>
          <w:szCs w:val="24"/>
        </w:rPr>
        <w:t>file to read</w:t>
      </w: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9D86673" w14:textId="24EE191E" w:rsidR="00040537" w:rsidRPr="00A966EC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04278F" w:rsidRPr="00A966EC">
        <w:rPr>
          <w:rFonts w:ascii="Times New Roman" w:eastAsia="宋体" w:hAnsi="Times New Roman" w:cs="Times New Roman"/>
          <w:kern w:val="0"/>
          <w:sz w:val="24"/>
          <w:szCs w:val="24"/>
        </w:rPr>
        <w:t>A list of strings read from the file.</w:t>
      </w:r>
    </w:p>
    <w:p w14:paraId="7DDF41F5" w14:textId="7FFA974E" w:rsidR="00040537" w:rsidRPr="00A966EC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A966EC">
        <w:rPr>
          <w:rFonts w:ascii="Times New Roman" w:eastAsia="宋体" w:hAnsi="Times New Roman" w:cs="Times New Roman"/>
          <w:kern w:val="0"/>
          <w:sz w:val="24"/>
          <w:szCs w:val="24"/>
        </w:rPr>
        <w:tab/>
        <w:t>Task</w:t>
      </w:r>
      <w:r w:rsidR="0004278F" w:rsidRPr="00A966EC">
        <w:rPr>
          <w:rFonts w:ascii="Times New Roman" w:eastAsia="宋体" w:hAnsi="Times New Roman" w:cs="Times New Roman"/>
          <w:kern w:val="0"/>
          <w:sz w:val="24"/>
          <w:szCs w:val="24"/>
        </w:rPr>
        <w:t>: Convert text in a file into a list of strings.</w:t>
      </w:r>
    </w:p>
    <w:sectPr w:rsidR="00040537" w:rsidRPr="00A966EC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774E08" w14:textId="77777777" w:rsidR="00BA4DFE" w:rsidRDefault="00BA4DFE" w:rsidP="00553F19">
      <w:r>
        <w:separator/>
      </w:r>
    </w:p>
  </w:endnote>
  <w:endnote w:type="continuationSeparator" w:id="0">
    <w:p w14:paraId="758CF144" w14:textId="77777777" w:rsidR="00BA4DFE" w:rsidRDefault="00BA4DFE" w:rsidP="00553F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EC2D2" w14:textId="77777777" w:rsidR="00BA4DFE" w:rsidRDefault="00BA4DFE" w:rsidP="00553F19">
      <w:r>
        <w:separator/>
      </w:r>
    </w:p>
  </w:footnote>
  <w:footnote w:type="continuationSeparator" w:id="0">
    <w:p w14:paraId="631B56DD" w14:textId="77777777" w:rsidR="00BA4DFE" w:rsidRDefault="00BA4DFE" w:rsidP="00553F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wFAKUjOwotAAAA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78F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B298A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3F19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C7F9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6EC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A4DF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BE547D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E6C1E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53F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53F1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53F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53F1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66</cp:revision>
  <dcterms:created xsi:type="dcterms:W3CDTF">2021-05-09T06:35:00Z</dcterms:created>
  <dcterms:modified xsi:type="dcterms:W3CDTF">2021-05-11T09:08:00Z</dcterms:modified>
</cp:coreProperties>
</file>